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61CE" w:rsidRDefault="00840E69">
      <w:pPr>
        <w:pStyle w:val="a4"/>
      </w:pPr>
      <w:r>
        <w:t>Презентация к 6 этапу индивидуального проекта</w:t>
      </w:r>
    </w:p>
    <w:p w:rsidR="005F61CE" w:rsidRDefault="00840E69">
      <w:pPr>
        <w:pStyle w:val="Author"/>
      </w:pPr>
      <w:r>
        <w:t>Ермолаев А.М.</w:t>
      </w:r>
    </w:p>
    <w:p w:rsidR="005F61CE" w:rsidRDefault="00840E69">
      <w:pPr>
        <w:pStyle w:val="1"/>
      </w:pPr>
      <w:bookmarkStart w:id="0" w:name="Xf4cd82a2577c6f43b3980e30811b17e33ae56f6"/>
      <w:r>
        <w:t>Презентация к 6 этапу индивидуального проекта</w:t>
      </w:r>
    </w:p>
    <w:p w:rsidR="005F61CE" w:rsidRDefault="00840E69">
      <w:pPr>
        <w:pStyle w:val="1"/>
      </w:pPr>
      <w:bookmarkStart w:id="1" w:name="цель-работы"/>
      <w:bookmarkEnd w:id="0"/>
      <w:r>
        <w:t>Цель работы</w:t>
      </w:r>
    </w:p>
    <w:p w:rsidR="005F61CE" w:rsidRDefault="00840E69">
      <w:pPr>
        <w:pStyle w:val="FirstParagraph"/>
      </w:pPr>
      <w:r>
        <w:t xml:space="preserve">Выполнить следующие задания: - Сделать поддержку английского и русского языков. - Разместить элементы сайта на обоих языках. </w:t>
      </w:r>
      <w:r>
        <w:t>- Разместить контент на обоих языках. - Сделать пост по прошедшей неделе. - Добавить пост на тему по выбору (на двух языках)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4004109" cy="3118585"/>
            <wp:effectExtent l="0" t="0" r="0" b="0"/>
            <wp:docPr id="22" name="Picture" descr="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aim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s</w:t>
      </w:r>
    </w:p>
    <w:p w:rsidR="005F61CE" w:rsidRDefault="00840E69">
      <w:pPr>
        <w:pStyle w:val="1"/>
      </w:pPr>
      <w:bookmarkStart w:id="2" w:name="выполнение-работы"/>
      <w:bookmarkEnd w:id="1"/>
      <w:r>
        <w:lastRenderedPageBreak/>
        <w:t>Выполнение работы</w:t>
      </w:r>
    </w:p>
    <w:p w:rsidR="005F61CE" w:rsidRDefault="00840E69">
      <w:pPr>
        <w:pStyle w:val="2"/>
      </w:pPr>
      <w:bookmarkStart w:id="3" w:name="изменения-в-файле-languages.yaml"/>
      <w:r>
        <w:t>Изменения в файле languages.yaml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6" name="Picture" descr="редактирование файла languages.ya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ang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редактирование файла languages.yaml</w:t>
      </w:r>
    </w:p>
    <w:p w:rsidR="005F61CE" w:rsidRDefault="00840E69">
      <w:pPr>
        <w:pStyle w:val="2"/>
      </w:pPr>
      <w:bookmarkStart w:id="4" w:name="изменения-в-папке-content"/>
      <w:bookmarkEnd w:id="3"/>
      <w:r>
        <w:t>Изменения в папке content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5334000" cy="3171843"/>
            <wp:effectExtent l="0" t="0" r="0" b="0"/>
            <wp:docPr id="30" name="Picture" descr="размещение конт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ir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размещение</w:t>
      </w:r>
      <w:r>
        <w:t xml:space="preserve"> контента</w:t>
      </w:r>
    </w:p>
    <w:p w:rsidR="005F61CE" w:rsidRDefault="00840E69">
      <w:pPr>
        <w:pStyle w:val="2"/>
      </w:pPr>
      <w:bookmarkStart w:id="5" w:name="перевод-меню"/>
      <w:bookmarkEnd w:id="4"/>
      <w:r>
        <w:lastRenderedPageBreak/>
        <w:t>Перевод меню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5334000" cy="6153274"/>
            <wp:effectExtent l="0" t="0" r="0" b="0"/>
            <wp:docPr id="34" name="Picture" descr="перевод мен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enu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перевод меню</w:t>
      </w:r>
    </w:p>
    <w:p w:rsidR="005F61CE" w:rsidRDefault="00840E69">
      <w:pPr>
        <w:pStyle w:val="2"/>
      </w:pPr>
      <w:bookmarkStart w:id="6" w:name="финальная-версия-сайта"/>
      <w:bookmarkEnd w:id="5"/>
      <w:r>
        <w:t>Финальная версия сайта</w:t>
      </w:r>
    </w:p>
    <w:p w:rsidR="005F61CE" w:rsidRDefault="00840E69">
      <w:pPr>
        <w:pStyle w:val="FirstParagraph"/>
        <w:rPr>
          <w:rStyle w:val="ad"/>
        </w:rPr>
      </w:pPr>
      <w:hyperlink r:id="rId11">
        <w:r>
          <w:rPr>
            <w:rStyle w:val="ad"/>
          </w:rPr>
          <w:t>саааааааааааааааааааайт</w:t>
        </w:r>
      </w:hyperlink>
    </w:p>
    <w:p w:rsidR="006769FE" w:rsidRPr="006769FE" w:rsidRDefault="006769FE" w:rsidP="006769FE">
      <w:pPr>
        <w:pStyle w:val="a0"/>
      </w:pPr>
      <w:r w:rsidRPr="006769FE">
        <w:rPr>
          <w:lang w:val="en-US"/>
        </w:rPr>
        <w:t>https</w:t>
      </w:r>
      <w:r w:rsidRPr="006769FE">
        <w:t>://</w:t>
      </w:r>
      <w:r w:rsidRPr="006769FE">
        <w:rPr>
          <w:lang w:val="en-US"/>
        </w:rPr>
        <w:t>shimmering</w:t>
      </w:r>
      <w:r w:rsidRPr="006769FE">
        <w:t>-</w:t>
      </w:r>
      <w:r w:rsidRPr="006769FE">
        <w:rPr>
          <w:lang w:val="en-US"/>
        </w:rPr>
        <w:t>sunburst</w:t>
      </w:r>
      <w:r w:rsidRPr="006769FE">
        <w:t>-</w:t>
      </w:r>
      <w:r w:rsidRPr="006769FE">
        <w:rPr>
          <w:lang w:val="en-US"/>
        </w:rPr>
        <w:t>d</w:t>
      </w:r>
      <w:r w:rsidRPr="006769FE">
        <w:t>3</w:t>
      </w:r>
      <w:r w:rsidRPr="006769FE">
        <w:rPr>
          <w:lang w:val="en-US"/>
        </w:rPr>
        <w:t>c</w:t>
      </w:r>
      <w:r w:rsidRPr="006769FE">
        <w:t>1</w:t>
      </w:r>
      <w:r w:rsidRPr="006769FE">
        <w:rPr>
          <w:lang w:val="en-US"/>
        </w:rPr>
        <w:t>b</w:t>
      </w:r>
      <w:r w:rsidRPr="006769FE">
        <w:t>1.</w:t>
      </w:r>
      <w:r w:rsidRPr="006769FE">
        <w:rPr>
          <w:lang w:val="en-US"/>
        </w:rPr>
        <w:t>netlify</w:t>
      </w:r>
      <w:r w:rsidRPr="006769FE">
        <w:t>.</w:t>
      </w:r>
      <w:r w:rsidRPr="006769FE">
        <w:rPr>
          <w:lang w:val="en-US"/>
        </w:rPr>
        <w:t>app</w:t>
      </w:r>
      <w:r w:rsidRPr="006769FE">
        <w:t>/</w:t>
      </w:r>
      <w:bookmarkStart w:id="7" w:name="_GoBack"/>
      <w:bookmarkEnd w:id="7"/>
    </w:p>
    <w:p w:rsidR="005F61CE" w:rsidRDefault="00840E69">
      <w:pPr>
        <w:pStyle w:val="1"/>
      </w:pPr>
      <w:bookmarkStart w:id="8" w:name="вывод"/>
      <w:bookmarkEnd w:id="2"/>
      <w:bookmarkEnd w:id="6"/>
      <w:r>
        <w:lastRenderedPageBreak/>
        <w:t>Вывод</w:t>
      </w:r>
    </w:p>
    <w:p w:rsidR="005F61CE" w:rsidRDefault="00840E69">
      <w:pPr>
        <w:pStyle w:val="2"/>
      </w:pPr>
      <w:bookmarkStart w:id="9" w:name="X1117d542c8b888ce35264029b863c97b9753fc4"/>
      <w:r>
        <w:t>В рамках выполнения работы я выполнил 6 этап индивидуального проекта.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3943350" cy="3857625"/>
            <wp:effectExtent l="0" t="0" r="0" b="0"/>
            <wp:docPr id="41" name="Picture" descr="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onclusio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s</w:t>
      </w:r>
    </w:p>
    <w:p w:rsidR="005F61CE" w:rsidRDefault="00840E69">
      <w:pPr>
        <w:pStyle w:val="1"/>
      </w:pPr>
      <w:bookmarkStart w:id="10" w:name="финал"/>
      <w:bookmarkEnd w:id="8"/>
      <w:bookmarkEnd w:id="9"/>
      <w:r>
        <w:lastRenderedPageBreak/>
        <w:t>Финал</w:t>
      </w:r>
    </w:p>
    <w:p w:rsidR="005F61CE" w:rsidRDefault="00840E69">
      <w:pPr>
        <w:pStyle w:val="CaptionedFigure"/>
      </w:pPr>
      <w:r>
        <w:rPr>
          <w:noProof/>
        </w:rPr>
        <w:drawing>
          <wp:inline distT="0" distB="0" distL="0" distR="0">
            <wp:extent cx="5334000" cy="3914862"/>
            <wp:effectExtent l="0" t="0" r="0" b="0"/>
            <wp:docPr id="46" name="Picture" descr="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final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F61CE" w:rsidRDefault="00840E69">
      <w:pPr>
        <w:pStyle w:val="ImageCaption"/>
      </w:pPr>
      <w:r>
        <w:t>s</w:t>
      </w:r>
      <w:bookmarkEnd w:id="10"/>
    </w:p>
    <w:sectPr w:rsidR="005F61C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0E69" w:rsidRDefault="00840E69">
      <w:pPr>
        <w:spacing w:after="0"/>
      </w:pPr>
      <w:r>
        <w:separator/>
      </w:r>
    </w:p>
  </w:endnote>
  <w:endnote w:type="continuationSeparator" w:id="0">
    <w:p w:rsidR="00840E69" w:rsidRDefault="00840E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0E69" w:rsidRDefault="00840E69">
      <w:r>
        <w:separator/>
      </w:r>
    </w:p>
  </w:footnote>
  <w:footnote w:type="continuationSeparator" w:id="0">
    <w:p w:rsidR="00840E69" w:rsidRDefault="00840E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9C563B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F61CE"/>
    <w:rsid w:val="005F61CE"/>
    <w:rsid w:val="006769FE"/>
    <w:rsid w:val="00840E6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65A2B"/>
  <w15:docId w15:val="{B12825D4-4F11-4DE2-8DFF-9BA560CE1A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himmering-sunburst-d3c1b1.netlify.app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6 этапу индивидуального проекта</dc:title>
  <dc:creator>Ермолаев А.М.</dc:creator>
  <cp:keywords/>
  <cp:lastModifiedBy>Irina Ermolaeva</cp:lastModifiedBy>
  <cp:revision>2</cp:revision>
  <dcterms:created xsi:type="dcterms:W3CDTF">2022-06-03T21:16:00Z</dcterms:created>
  <dcterms:modified xsi:type="dcterms:W3CDTF">2022-06-03T21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